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4A99E2A3" w:rsidR="00D50200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FANWOOD MEMORIAL LIBRARY BOARD OF TRUSTEES</w:t>
            </w:r>
          </w:p>
          <w:p w14:paraId="2ECC98BC" w14:textId="0776C394" w:rsidR="00BB3D0C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 xml:space="preserve">FEBRUARY 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>202</w:t>
            </w:r>
            <w:r>
              <w:rPr>
                <w:rFonts w:ascii="Arial" w:eastAsia="Times" w:hAnsi="Arial" w:cs="Arial"/>
                <w:b/>
                <w:sz w:val="22"/>
                <w:szCs w:val="22"/>
              </w:rPr>
              <w:t>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DATE CHANGE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5D43C555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4C7532">
        <w:rPr>
          <w:rFonts w:ascii="Arial" w:hAnsi="Arial" w:cs="Arial"/>
          <w:sz w:val="22"/>
          <w:szCs w:val="22"/>
        </w:rPr>
        <w:t>Fanwood Memorial Library Board of Trustees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636D42">
        <w:rPr>
          <w:rFonts w:ascii="Arial" w:hAnsi="Arial" w:cs="Arial"/>
          <w:sz w:val="22"/>
          <w:szCs w:val="22"/>
        </w:rPr>
        <w:t>their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Meeting </w:t>
      </w:r>
      <w:r w:rsidR="00C94DD5">
        <w:rPr>
          <w:rFonts w:ascii="Arial" w:hAnsi="Arial" w:cs="Arial"/>
          <w:sz w:val="22"/>
          <w:szCs w:val="22"/>
        </w:rPr>
        <w:t xml:space="preserve">originally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on </w:t>
      </w:r>
      <w:r w:rsidR="002D54E5">
        <w:rPr>
          <w:rFonts w:ascii="Arial" w:hAnsi="Arial" w:cs="Arial"/>
          <w:b/>
          <w:bCs/>
          <w:sz w:val="22"/>
          <w:szCs w:val="22"/>
        </w:rPr>
        <w:t>Wedne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4C7532">
        <w:rPr>
          <w:rFonts w:ascii="Arial" w:hAnsi="Arial" w:cs="Arial"/>
          <w:b/>
          <w:bCs/>
          <w:sz w:val="22"/>
          <w:szCs w:val="22"/>
        </w:rPr>
        <w:t>February 1</w:t>
      </w:r>
      <w:r w:rsidR="002D54E5">
        <w:rPr>
          <w:rFonts w:ascii="Arial" w:hAnsi="Arial" w:cs="Arial"/>
          <w:b/>
          <w:bCs/>
          <w:sz w:val="22"/>
          <w:szCs w:val="22"/>
        </w:rPr>
        <w:t>8</w:t>
      </w:r>
      <w:r w:rsidR="004C7532">
        <w:rPr>
          <w:rFonts w:ascii="Arial" w:hAnsi="Arial" w:cs="Arial"/>
          <w:b/>
          <w:bCs/>
          <w:sz w:val="22"/>
          <w:szCs w:val="22"/>
        </w:rPr>
        <w:t>, 202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4C7532">
        <w:rPr>
          <w:rFonts w:ascii="Arial" w:hAnsi="Arial" w:cs="Arial"/>
          <w:b/>
          <w:sz w:val="22"/>
          <w:szCs w:val="22"/>
        </w:rPr>
        <w:t xml:space="preserve">00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BB3D0C" w:rsidRPr="000C20DA">
        <w:rPr>
          <w:rFonts w:ascii="Arial" w:hAnsi="Arial" w:cs="Arial"/>
          <w:bCs/>
          <w:sz w:val="22"/>
          <w:szCs w:val="22"/>
        </w:rPr>
        <w:t>est</w:t>
      </w:r>
      <w:r w:rsidR="00EC189F">
        <w:rPr>
          <w:rFonts w:ascii="Arial" w:hAnsi="Arial" w:cs="Arial"/>
          <w:bCs/>
          <w:sz w:val="22"/>
          <w:szCs w:val="22"/>
        </w:rPr>
        <w:t xml:space="preserve">. </w:t>
      </w:r>
      <w:r w:rsidR="00C94DD5">
        <w:rPr>
          <w:rFonts w:ascii="Arial" w:hAnsi="Arial" w:cs="Arial"/>
          <w:bCs/>
          <w:sz w:val="22"/>
          <w:szCs w:val="22"/>
        </w:rPr>
        <w:t xml:space="preserve">will now be held on </w:t>
      </w:r>
      <w:r w:rsidR="004C7532">
        <w:rPr>
          <w:rFonts w:ascii="Arial" w:hAnsi="Arial" w:cs="Arial"/>
          <w:b/>
          <w:sz w:val="22"/>
          <w:szCs w:val="22"/>
        </w:rPr>
        <w:t>Wednes</w:t>
      </w:r>
      <w:r w:rsidR="00C94DD5" w:rsidRPr="00C62782">
        <w:rPr>
          <w:rFonts w:ascii="Arial" w:hAnsi="Arial" w:cs="Arial"/>
          <w:b/>
          <w:sz w:val="22"/>
          <w:szCs w:val="22"/>
        </w:rPr>
        <w:t xml:space="preserve">day, </w:t>
      </w:r>
      <w:r w:rsidR="004C7532">
        <w:rPr>
          <w:rFonts w:ascii="Arial" w:hAnsi="Arial" w:cs="Arial"/>
          <w:b/>
          <w:sz w:val="22"/>
          <w:szCs w:val="22"/>
        </w:rPr>
        <w:t>February 25</w:t>
      </w:r>
      <w:r w:rsidR="00C94DD5" w:rsidRPr="00C62782">
        <w:rPr>
          <w:rFonts w:ascii="Arial" w:hAnsi="Arial" w:cs="Arial"/>
          <w:b/>
          <w:sz w:val="22"/>
          <w:szCs w:val="22"/>
        </w:rPr>
        <w:t>,</w:t>
      </w:r>
      <w:r w:rsidR="00C62782" w:rsidRPr="00C62782">
        <w:rPr>
          <w:rFonts w:ascii="Arial" w:hAnsi="Arial" w:cs="Arial"/>
          <w:b/>
          <w:sz w:val="22"/>
          <w:szCs w:val="22"/>
        </w:rPr>
        <w:t xml:space="preserve"> 202</w:t>
      </w:r>
      <w:r w:rsidR="004C7532">
        <w:rPr>
          <w:rFonts w:ascii="Arial" w:hAnsi="Arial" w:cs="Arial"/>
          <w:b/>
          <w:sz w:val="22"/>
          <w:szCs w:val="22"/>
        </w:rPr>
        <w:t>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4C7532">
        <w:rPr>
          <w:rFonts w:ascii="Arial" w:hAnsi="Arial" w:cs="Arial"/>
          <w:b/>
          <w:sz w:val="22"/>
          <w:szCs w:val="22"/>
        </w:rPr>
        <w:t>00</w:t>
      </w:r>
      <w:r w:rsidR="00636D42">
        <w:rPr>
          <w:rFonts w:ascii="Arial" w:hAnsi="Arial" w:cs="Arial"/>
          <w:b/>
          <w:sz w:val="22"/>
          <w:szCs w:val="22"/>
        </w:rPr>
        <w:t xml:space="preserve">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4C7532">
        <w:rPr>
          <w:rFonts w:ascii="Arial" w:hAnsi="Arial" w:cs="Arial"/>
          <w:bCs/>
          <w:sz w:val="22"/>
          <w:szCs w:val="22"/>
        </w:rPr>
        <w:t>The meeting will be at the Fanwood Memorial Library, 5 Forest Road, Fanwood, NJ.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 xml:space="preserve">be taken. This meeting is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Pr="000C20DA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sectPr w:rsidR="00C62782" w:rsidRPr="000C20DA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ED4F4" w14:textId="77777777" w:rsidR="0019374B" w:rsidRDefault="0019374B">
      <w:r>
        <w:separator/>
      </w:r>
    </w:p>
  </w:endnote>
  <w:endnote w:type="continuationSeparator" w:id="0">
    <w:p w14:paraId="35A89089" w14:textId="77777777" w:rsidR="0019374B" w:rsidRDefault="00193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BCFFA" w14:textId="77777777" w:rsidR="0019374B" w:rsidRDefault="0019374B">
      <w:r>
        <w:separator/>
      </w:r>
    </w:p>
  </w:footnote>
  <w:footnote w:type="continuationSeparator" w:id="0">
    <w:p w14:paraId="3DFD05D3" w14:textId="77777777" w:rsidR="0019374B" w:rsidRDefault="001937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9374B"/>
    <w:rsid w:val="00197365"/>
    <w:rsid w:val="001C7F9B"/>
    <w:rsid w:val="001D61A6"/>
    <w:rsid w:val="00204255"/>
    <w:rsid w:val="002423C6"/>
    <w:rsid w:val="002631F5"/>
    <w:rsid w:val="002D54E5"/>
    <w:rsid w:val="002E0783"/>
    <w:rsid w:val="00311FA1"/>
    <w:rsid w:val="00344343"/>
    <w:rsid w:val="00346FC6"/>
    <w:rsid w:val="00354AB6"/>
    <w:rsid w:val="00361AF7"/>
    <w:rsid w:val="00365E2B"/>
    <w:rsid w:val="003661B9"/>
    <w:rsid w:val="00390CC6"/>
    <w:rsid w:val="003E63C2"/>
    <w:rsid w:val="00431492"/>
    <w:rsid w:val="0045220E"/>
    <w:rsid w:val="004C7532"/>
    <w:rsid w:val="004E4819"/>
    <w:rsid w:val="004E7907"/>
    <w:rsid w:val="0052069F"/>
    <w:rsid w:val="0053693F"/>
    <w:rsid w:val="00565D40"/>
    <w:rsid w:val="00570F6F"/>
    <w:rsid w:val="005B0C7A"/>
    <w:rsid w:val="006315FC"/>
    <w:rsid w:val="00636D42"/>
    <w:rsid w:val="006858DE"/>
    <w:rsid w:val="00693E89"/>
    <w:rsid w:val="007308EE"/>
    <w:rsid w:val="007936CB"/>
    <w:rsid w:val="007B07A2"/>
    <w:rsid w:val="007B4094"/>
    <w:rsid w:val="007F6E35"/>
    <w:rsid w:val="007F716B"/>
    <w:rsid w:val="007F7FBD"/>
    <w:rsid w:val="008035C5"/>
    <w:rsid w:val="00832743"/>
    <w:rsid w:val="008B1F0F"/>
    <w:rsid w:val="008C18D8"/>
    <w:rsid w:val="008D28EF"/>
    <w:rsid w:val="00925EB7"/>
    <w:rsid w:val="00986B2B"/>
    <w:rsid w:val="00A37253"/>
    <w:rsid w:val="00A619A1"/>
    <w:rsid w:val="00A80CAD"/>
    <w:rsid w:val="00AA26B0"/>
    <w:rsid w:val="00AB0F03"/>
    <w:rsid w:val="00B27444"/>
    <w:rsid w:val="00B36B33"/>
    <w:rsid w:val="00B43A45"/>
    <w:rsid w:val="00BB3D0C"/>
    <w:rsid w:val="00BC1F2D"/>
    <w:rsid w:val="00BF2014"/>
    <w:rsid w:val="00C14472"/>
    <w:rsid w:val="00C62782"/>
    <w:rsid w:val="00C66996"/>
    <w:rsid w:val="00C94DD5"/>
    <w:rsid w:val="00D46A9A"/>
    <w:rsid w:val="00D50200"/>
    <w:rsid w:val="00D92E31"/>
    <w:rsid w:val="00DA74D7"/>
    <w:rsid w:val="00DD608D"/>
    <w:rsid w:val="00E74DA1"/>
    <w:rsid w:val="00EB3C5A"/>
    <w:rsid w:val="00EC189F"/>
    <w:rsid w:val="00ED4C41"/>
    <w:rsid w:val="00EE1233"/>
    <w:rsid w:val="00F12319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5</Words>
  <Characters>664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4</cp:revision>
  <cp:lastPrinted>2022-02-25T19:56:00Z</cp:lastPrinted>
  <dcterms:created xsi:type="dcterms:W3CDTF">2026-01-30T20:42:00Z</dcterms:created>
  <dcterms:modified xsi:type="dcterms:W3CDTF">2026-01-30T20:47:00Z</dcterms:modified>
</cp:coreProperties>
</file>